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4DAAD" w14:textId="77777777" w:rsidR="00C30420" w:rsidRDefault="00C30420" w:rsidP="00C30420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9C2072D" wp14:editId="139A0538">
            <wp:simplePos x="0" y="0"/>
            <wp:positionH relativeFrom="column">
              <wp:posOffset>5194680</wp:posOffset>
            </wp:positionH>
            <wp:positionV relativeFrom="paragraph">
              <wp:posOffset>107067</wp:posOffset>
            </wp:positionV>
            <wp:extent cx="1009935" cy="1002854"/>
            <wp:effectExtent l="0" t="0" r="0" b="6985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7" r="7489" b="7509"/>
                    <a:stretch/>
                  </pic:blipFill>
                  <pic:spPr bwMode="auto">
                    <a:xfrm>
                      <a:off x="0" y="0"/>
                      <a:ext cx="1009935" cy="100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6C6EDD8" wp14:editId="689F294B">
            <wp:simplePos x="0" y="0"/>
            <wp:positionH relativeFrom="margin">
              <wp:posOffset>-545086</wp:posOffset>
            </wp:positionH>
            <wp:positionV relativeFrom="paragraph">
              <wp:posOffset>145868</wp:posOffset>
            </wp:positionV>
            <wp:extent cx="903429" cy="923546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429" cy="923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</w:t>
      </w:r>
    </w:p>
    <w:p w14:paraId="41D5EF3F" w14:textId="77777777" w:rsidR="00C30420" w:rsidRPr="004D7D4F" w:rsidRDefault="00C30420" w:rsidP="00C30420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 w:rsidRPr="004D7D4F"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474819E7" w14:textId="77777777" w:rsidR="00C30420" w:rsidRPr="004D7D4F" w:rsidRDefault="00C30420" w:rsidP="00C30420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D7D4F"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3416A0D7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1E925E5" w14:textId="77777777" w:rsidR="00C30420" w:rsidRPr="001603F8" w:rsidRDefault="00C30420" w:rsidP="00C30420">
      <w:pPr>
        <w:spacing w:line="360" w:lineRule="auto"/>
        <w:rPr>
          <w:rFonts w:ascii="Arial" w:hAnsi="Arial" w:cs="Arial"/>
          <w:b/>
          <w:bCs/>
        </w:rPr>
      </w:pPr>
    </w:p>
    <w:p w14:paraId="085F81BC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300BDF8" w14:textId="6D0785D5" w:rsidR="00C30420" w:rsidRDefault="00F43A1E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REA TRES</w:t>
      </w:r>
    </w:p>
    <w:p w14:paraId="5E84C788" w14:textId="77777777" w:rsidR="00C30420" w:rsidRPr="00456027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6E79096" w14:textId="77777777" w:rsid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CA29EB7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5AF8C41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EMANUEL MOLINA MARCHAN</w:t>
      </w:r>
    </w:p>
    <w:p w14:paraId="5AA44ED0" w14:textId="77777777" w:rsid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C705A0D" w14:textId="77777777" w:rsid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D3B926B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16CE9B6" w14:textId="77777777" w:rsid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MATRÍCULA</w:t>
      </w:r>
    </w:p>
    <w:p w14:paraId="2A4ED8F7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DE63A26" w14:textId="77777777" w:rsidR="00C30420" w:rsidRPr="001603F8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2134498</w:t>
      </w:r>
    </w:p>
    <w:p w14:paraId="7451830B" w14:textId="77777777" w:rsidR="00C30420" w:rsidRDefault="00C30420" w:rsidP="00C30420">
      <w:pPr>
        <w:spacing w:line="360" w:lineRule="auto"/>
        <w:rPr>
          <w:rFonts w:ascii="Arial" w:hAnsi="Arial" w:cs="Arial"/>
          <w:b/>
          <w:bCs/>
        </w:rPr>
      </w:pPr>
    </w:p>
    <w:p w14:paraId="761D2285" w14:textId="77777777" w:rsidR="00C30420" w:rsidRDefault="00C30420" w:rsidP="00C30420">
      <w:pPr>
        <w:spacing w:line="360" w:lineRule="auto"/>
        <w:rPr>
          <w:rFonts w:ascii="Arial" w:hAnsi="Arial" w:cs="Arial"/>
          <w:b/>
          <w:bCs/>
        </w:rPr>
      </w:pPr>
    </w:p>
    <w:p w14:paraId="56C24D50" w14:textId="77777777" w:rsidR="00C30420" w:rsidRPr="001603F8" w:rsidRDefault="00C30420" w:rsidP="00C30420">
      <w:pPr>
        <w:spacing w:line="360" w:lineRule="auto"/>
        <w:rPr>
          <w:rFonts w:ascii="Arial" w:hAnsi="Arial" w:cs="Arial"/>
          <w:b/>
          <w:bCs/>
        </w:rPr>
      </w:pPr>
    </w:p>
    <w:p w14:paraId="6F449A00" w14:textId="20586A62" w:rsidR="00C30420" w:rsidRPr="00C30420" w:rsidRDefault="00C30420" w:rsidP="00C30420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AGOSTO, 2022</w:t>
      </w:r>
    </w:p>
    <w:p w14:paraId="1D3D7D69" w14:textId="716949E4" w:rsidR="00CA3F5D" w:rsidRDefault="00000000">
      <w:pPr>
        <w:pStyle w:val="Ttulo"/>
      </w:pPr>
      <w:r>
        <w:lastRenderedPageBreak/>
        <w:t>Tarea03_EmanuelMolina.R</w:t>
      </w:r>
    </w:p>
    <w:p w14:paraId="5B00EC40" w14:textId="77777777" w:rsidR="00CA3F5D" w:rsidRDefault="00000000">
      <w:pPr>
        <w:pStyle w:val="Author"/>
      </w:pPr>
      <w:r>
        <w:t>Emanuel</w:t>
      </w:r>
    </w:p>
    <w:p w14:paraId="4D743B8D" w14:textId="77777777" w:rsidR="00CA3F5D" w:rsidRDefault="00000000">
      <w:pPr>
        <w:pStyle w:val="Fecha"/>
      </w:pPr>
      <w:r>
        <w:t>2022-08-31</w:t>
      </w:r>
    </w:p>
    <w:p w14:paraId="7F1D6410" w14:textId="77777777" w:rsidR="00CA3F5D" w:rsidRDefault="00000000">
      <w:pPr>
        <w:pStyle w:val="SourceCode"/>
      </w:pPr>
      <w:r>
        <w:rPr>
          <w:rStyle w:val="CommentTok"/>
        </w:rPr>
        <w:t># Problema 1 -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i, xi, yi)</w:t>
      </w:r>
    </w:p>
    <w:p w14:paraId="2594C3D5" w14:textId="77777777" w:rsidR="00CA3F5D" w:rsidRDefault="00000000">
      <w:pPr>
        <w:pStyle w:val="SourceCode"/>
      </w:pPr>
      <w:r>
        <w:rPr>
          <w:rStyle w:val="VerbatimChar"/>
        </w:rPr>
        <w:t>##    [,1] [,2] [,3] [,4]</w:t>
      </w:r>
      <w:r>
        <w:br/>
      </w:r>
      <w:r>
        <w:rPr>
          <w:rStyle w:val="VerbatimChar"/>
        </w:rPr>
        <w:t>## i     1    2    3    4</w:t>
      </w:r>
      <w:r>
        <w:br/>
      </w:r>
      <w:r>
        <w:rPr>
          <w:rStyle w:val="VerbatimChar"/>
        </w:rPr>
        <w:t>## xi    6    4    1    3</w:t>
      </w:r>
      <w:r>
        <w:br/>
      </w:r>
      <w:r>
        <w:rPr>
          <w:rStyle w:val="VerbatimChar"/>
        </w:rPr>
        <w:t>## yi    1    3    4    2</w:t>
      </w:r>
    </w:p>
    <w:p w14:paraId="57298C55" w14:textId="77777777" w:rsidR="00CA3F5D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xi)</w:t>
      </w:r>
    </w:p>
    <w:p w14:paraId="6FF97D6E" w14:textId="77777777" w:rsidR="00CA3F5D" w:rsidRDefault="00000000">
      <w:pPr>
        <w:pStyle w:val="SourceCode"/>
      </w:pPr>
      <w:r>
        <w:rPr>
          <w:rStyle w:val="VerbatimChar"/>
        </w:rPr>
        <w:t>## [1] 14</w:t>
      </w:r>
    </w:p>
    <w:p w14:paraId="514DDC05" w14:textId="77777777" w:rsidR="00CA3F5D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 xml:space="preserve">(xi,yi)  </w:t>
      </w:r>
    </w:p>
    <w:p w14:paraId="32FE9DC9" w14:textId="77777777" w:rsidR="00CA3F5D" w:rsidRDefault="00000000">
      <w:pPr>
        <w:pStyle w:val="SourceCode"/>
      </w:pPr>
      <w:r>
        <w:rPr>
          <w:rStyle w:val="VerbatimChar"/>
        </w:rPr>
        <w:t>## [1] 24</w:t>
      </w:r>
    </w:p>
    <w:p w14:paraId="6CF7E60F" w14:textId="77777777" w:rsidR="00CA3F5D" w:rsidRDefault="00000000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 xml:space="preserve">(xi) </w:t>
      </w:r>
    </w:p>
    <w:p w14:paraId="7D41B692" w14:textId="77777777" w:rsidR="00CA3F5D" w:rsidRDefault="00000000">
      <w:pPr>
        <w:pStyle w:val="SourceCode"/>
      </w:pPr>
      <w:r>
        <w:rPr>
          <w:rStyle w:val="VerbatimChar"/>
        </w:rPr>
        <w:t>## [1] 72</w:t>
      </w:r>
    </w:p>
    <w:p w14:paraId="5D05F93F" w14:textId="77777777" w:rsidR="00CA3F5D" w:rsidRDefault="00000000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>(xi</w:t>
      </w:r>
      <w:r>
        <w:rPr>
          <w:rStyle w:val="SpecialCharTok"/>
        </w:rPr>
        <w:t>*</w:t>
      </w:r>
      <w:r>
        <w:rPr>
          <w:rStyle w:val="NormalTok"/>
        </w:rPr>
        <w:t xml:space="preserve">yi) </w:t>
      </w:r>
    </w:p>
    <w:p w14:paraId="4937C99E" w14:textId="77777777" w:rsidR="00CA3F5D" w:rsidRDefault="00000000">
      <w:pPr>
        <w:pStyle w:val="SourceCode"/>
      </w:pPr>
      <w:r>
        <w:rPr>
          <w:rStyle w:val="VerbatimChar"/>
        </w:rPr>
        <w:t>## [1] 1728</w:t>
      </w:r>
    </w:p>
    <w:p w14:paraId="7C3E832B" w14:textId="77777777" w:rsidR="00CA3F5D" w:rsidRDefault="00000000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>(xi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 yi</w:t>
      </w:r>
      <w:r>
        <w:rPr>
          <w:rStyle w:val="SpecialCha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53B017C" w14:textId="77777777" w:rsidR="00CA3F5D" w:rsidRDefault="00000000">
      <w:pPr>
        <w:pStyle w:val="SourceCode"/>
      </w:pPr>
      <w:r>
        <w:rPr>
          <w:rStyle w:val="VerbatimChar"/>
        </w:rPr>
        <w:t>## [1] 25396.31</w:t>
      </w:r>
    </w:p>
    <w:p w14:paraId="43B4A513" w14:textId="77777777" w:rsidR="00CA3F5D" w:rsidRDefault="00000000">
      <w:pPr>
        <w:pStyle w:val="SourceCode"/>
      </w:pPr>
      <w:r>
        <w:rPr>
          <w:rStyle w:val="CommentTok"/>
        </w:rPr>
        <w:t># Problema 2 --------------------------------------------------------------</w:t>
      </w:r>
      <w:r>
        <w:br/>
      </w:r>
      <w:r>
        <w:br/>
      </w:r>
      <w:r>
        <w:rPr>
          <w:rStyle w:val="CommentTok"/>
        </w:rPr>
        <w:t>#Respuesta: A) El primer grupo parece tener una media de altura superior, al ser menos datos que el grupo B sus valores son mas fluctuantes, sin emabrgo, el Grupo A presenta la misma altura maxima que el Grupo B y el valor minimo en A es mayor que B</w:t>
      </w:r>
      <w:r>
        <w:br/>
      </w:r>
      <w:r>
        <w:br/>
      </w:r>
      <w:r>
        <w:rPr>
          <w:rStyle w:val="CommentTok"/>
        </w:rPr>
        <w:t xml:space="preserve">#Respuesta: B) </w:t>
      </w:r>
      <w:r>
        <w:br/>
      </w:r>
      <w:r>
        <w:lastRenderedPageBreak/>
        <w:br/>
      </w:r>
      <w:r>
        <w:rPr>
          <w:rStyle w:val="NormalTok"/>
        </w:rPr>
        <w:t xml:space="preserve">Grupo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up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GrupoA) </w:t>
      </w:r>
    </w:p>
    <w:p w14:paraId="042D9822" w14:textId="77777777" w:rsidR="00CA3F5D" w:rsidRDefault="00000000">
      <w:pPr>
        <w:pStyle w:val="SourceCode"/>
      </w:pPr>
      <w:r>
        <w:rPr>
          <w:rStyle w:val="VerbatimChar"/>
        </w:rPr>
        <w:t>## [1] 90</w:t>
      </w:r>
    </w:p>
    <w:p w14:paraId="6431F5BD" w14:textId="77777777" w:rsidR="00CA3F5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GrupoB) </w:t>
      </w:r>
    </w:p>
    <w:p w14:paraId="6BAD4600" w14:textId="77777777" w:rsidR="00CA3F5D" w:rsidRDefault="00000000">
      <w:pPr>
        <w:pStyle w:val="SourceCode"/>
      </w:pPr>
      <w:r>
        <w:rPr>
          <w:rStyle w:val="VerbatimChar"/>
        </w:rPr>
        <w:t>## [1] 75.66667</w:t>
      </w:r>
    </w:p>
    <w:p w14:paraId="71634EE1" w14:textId="77777777" w:rsidR="00CA3F5D" w:rsidRDefault="00000000">
      <w:pPr>
        <w:pStyle w:val="SourceCode"/>
      </w:pPr>
      <w:r>
        <w:rPr>
          <w:rStyle w:val="CommentTok"/>
        </w:rPr>
        <w:t xml:space="preserve">#El Grupo A registra la mayor media aritmetica con un valor de 90, mientras que el Grupo B obtuvo 75.66 cm en promedio, al tener mas valores bajos su promedio oscilo menos que el grupo anteriormente mencionado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Problema 3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exam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 xml:space="preserve">(examenes)  </w:t>
      </w:r>
    </w:p>
    <w:p w14:paraId="09D608B3" w14:textId="77777777" w:rsidR="00CA3F5D" w:rsidRDefault="00000000">
      <w:pPr>
        <w:pStyle w:val="SourceCode"/>
      </w:pPr>
      <w:r>
        <w:rPr>
          <w:rStyle w:val="VerbatimChar"/>
        </w:rPr>
        <w:t>## [1] 244</w:t>
      </w:r>
    </w:p>
    <w:p w14:paraId="73187159" w14:textId="77777777" w:rsidR="00CA3F5D" w:rsidRDefault="00000000">
      <w:pPr>
        <w:pStyle w:val="SourceCode"/>
      </w:pPr>
      <w:r>
        <w:rPr>
          <w:rStyle w:val="NormalTok"/>
        </w:rPr>
        <w:t xml:space="preserve">Calif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examenes)))    </w:t>
      </w:r>
      <w:r>
        <w:br/>
      </w:r>
      <w:r>
        <w:rPr>
          <w:rStyle w:val="NormalTok"/>
        </w:rPr>
        <w:t>Calif_min</w:t>
      </w:r>
    </w:p>
    <w:p w14:paraId="0BC157A0" w14:textId="77777777" w:rsidR="00CA3F5D" w:rsidRDefault="00000000">
      <w:pPr>
        <w:pStyle w:val="SourceCode"/>
      </w:pPr>
      <w:r>
        <w:rPr>
          <w:rStyle w:val="VerbatimChar"/>
        </w:rPr>
        <w:t>## [1] 76</w:t>
      </w:r>
    </w:p>
    <w:p w14:paraId="134B4502" w14:textId="77777777" w:rsidR="00CA3F5D" w:rsidRDefault="00000000">
      <w:pPr>
        <w:pStyle w:val="SourceCode"/>
      </w:pPr>
      <w:r>
        <w:rPr>
          <w:rStyle w:val="CommentTok"/>
        </w:rPr>
        <w:t>#Jose requiere una calificacion minima de 76 para obtener un promedio de 80 en sus cuatro calificaciones</w:t>
      </w:r>
      <w:r>
        <w:br/>
      </w:r>
      <w:r>
        <w:br/>
      </w:r>
      <w:r>
        <w:br/>
      </w:r>
      <w:r>
        <w:rPr>
          <w:rStyle w:val="CommentTok"/>
        </w:rPr>
        <w:t># Problema 4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Hoga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gares </w:t>
      </w:r>
    </w:p>
    <w:p w14:paraId="49A313D3" w14:textId="77777777" w:rsidR="00CA3F5D" w:rsidRDefault="00000000">
      <w:pPr>
        <w:pStyle w:val="SourceCode"/>
      </w:pPr>
      <w:r>
        <w:rPr>
          <w:rStyle w:val="VerbatimChar"/>
        </w:rPr>
        <w:t>## [1] 50</w:t>
      </w:r>
    </w:p>
    <w:p w14:paraId="103C650A" w14:textId="77777777" w:rsidR="00CA3F5D" w:rsidRDefault="00000000">
      <w:pPr>
        <w:pStyle w:val="SourceCode"/>
      </w:pPr>
      <w:r>
        <w:rPr>
          <w:rStyle w:val="NormalTok"/>
        </w:rPr>
        <w:t>Ninos2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Ninos2</w:t>
      </w:r>
      <w:r>
        <w:rPr>
          <w:rStyle w:val="FloatTok"/>
        </w:rPr>
        <w:t>.2</w:t>
      </w:r>
    </w:p>
    <w:p w14:paraId="77FCECDF" w14:textId="77777777" w:rsidR="00CA3F5D" w:rsidRDefault="00000000">
      <w:pPr>
        <w:pStyle w:val="SourceCode"/>
      </w:pPr>
      <w:r>
        <w:rPr>
          <w:rStyle w:val="VerbatimChar"/>
        </w:rPr>
        <w:t>## [1] 2.2</w:t>
      </w:r>
    </w:p>
    <w:p w14:paraId="3D1828B7" w14:textId="77777777" w:rsidR="00CA3F5D" w:rsidRDefault="00000000">
      <w:pPr>
        <w:pStyle w:val="SourceCode"/>
      </w:pPr>
      <w:r>
        <w:rPr>
          <w:rStyle w:val="NormalTok"/>
        </w:rPr>
        <w:t>(Hogares</w:t>
      </w:r>
      <w:r>
        <w:rPr>
          <w:rStyle w:val="SpecialCharTok"/>
        </w:rPr>
        <w:t>*</w:t>
      </w:r>
      <w:r>
        <w:rPr>
          <w:rStyle w:val="NormalTok"/>
        </w:rPr>
        <w:t>Ninos2</w:t>
      </w:r>
      <w:r>
        <w:rPr>
          <w:rStyle w:val="FloatTok"/>
        </w:rPr>
        <w:t>.2</w:t>
      </w:r>
      <w:r>
        <w:rPr>
          <w:rStyle w:val="NormalTok"/>
        </w:rPr>
        <w:t xml:space="preserve">)  </w:t>
      </w:r>
    </w:p>
    <w:p w14:paraId="62DEB824" w14:textId="77777777" w:rsidR="00CA3F5D" w:rsidRDefault="00000000">
      <w:pPr>
        <w:pStyle w:val="SourceCode"/>
      </w:pPr>
      <w:r>
        <w:rPr>
          <w:rStyle w:val="VerbatimChar"/>
        </w:rPr>
        <w:t>## [1] 110</w:t>
      </w:r>
    </w:p>
    <w:p w14:paraId="154B17BF" w14:textId="77777777" w:rsidR="00CA3F5D" w:rsidRDefault="00000000">
      <w:pPr>
        <w:pStyle w:val="SourceCode"/>
      </w:pPr>
      <w:r>
        <w:rPr>
          <w:rStyle w:val="CommentTok"/>
        </w:rPr>
        <w:lastRenderedPageBreak/>
        <w:t xml:space="preserve">#Respuesta: El inciso "B" es eel correcto </w:t>
      </w:r>
      <w:r>
        <w:br/>
      </w:r>
      <w:r>
        <w:br/>
      </w:r>
      <w:r>
        <w:br/>
      </w:r>
      <w:r>
        <w:rPr>
          <w:rStyle w:val="CommentTok"/>
        </w:rPr>
        <w:t># Problema 5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Respuesta A) Graficos de lineas e histogramas de frecuencia </w:t>
      </w:r>
      <w:r>
        <w:br/>
      </w:r>
      <w:r>
        <w:br/>
      </w:r>
      <w:r>
        <w:rPr>
          <w:rStyle w:val="CommentTok"/>
        </w:rPr>
        <w:t xml:space="preserve">#Respuesta B) </w:t>
      </w:r>
      <w:r>
        <w:br/>
      </w:r>
      <w:r>
        <w:br/>
      </w:r>
      <w:r>
        <w:rPr>
          <w:rStyle w:val="NormalTok"/>
        </w:rPr>
        <w:t xml:space="preserve">Germinaci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ajas_pet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Germinaciones) </w:t>
      </w:r>
    </w:p>
    <w:p w14:paraId="7CDAA59E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6B10972E" w14:textId="77777777" w:rsidR="00CA3F5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ajas_petri)</w:t>
      </w:r>
    </w:p>
    <w:p w14:paraId="7684B86B" w14:textId="77777777" w:rsidR="00CA3F5D" w:rsidRDefault="00000000">
      <w:pPr>
        <w:pStyle w:val="SourceCode"/>
      </w:pPr>
      <w:r>
        <w:rPr>
          <w:rStyle w:val="VerbatimChar"/>
        </w:rPr>
        <w:t>## [1] 2.6</w:t>
      </w:r>
    </w:p>
    <w:p w14:paraId="5CA3D2B0" w14:textId="77777777" w:rsidR="00CA3F5D" w:rsidRDefault="00000000">
      <w:pPr>
        <w:pStyle w:val="SourceCode"/>
      </w:pPr>
      <w:r>
        <w:rPr>
          <w:rStyle w:val="CommentTok"/>
        </w:rPr>
        <w:t xml:space="preserve">#Se agregan vectores para ambas variables, despues con el comando "mean" se ejecuta para cada uno de los vectores </w:t>
      </w:r>
      <w:r>
        <w:br/>
      </w:r>
      <w:r>
        <w:br/>
      </w:r>
      <w:r>
        <w:br/>
      </w:r>
      <w:r>
        <w:rPr>
          <w:rStyle w:val="CommentTok"/>
        </w:rPr>
        <w:t># Problema 6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A) </w:t>
      </w:r>
      <w:r>
        <w:br/>
      </w:r>
      <w:r>
        <w:br/>
      </w:r>
      <w:r>
        <w:br/>
      </w:r>
      <w:r>
        <w:rPr>
          <w:rStyle w:val="NormalTok"/>
        </w:rPr>
        <w:t xml:space="preserve">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getmo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uniq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uniqv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>getmoda</w:t>
      </w:r>
      <w:r>
        <w:rPr>
          <w:rStyle w:val="NormalTok"/>
        </w:rPr>
        <w:t>(set)</w:t>
      </w:r>
    </w:p>
    <w:p w14:paraId="13D6807C" w14:textId="77777777" w:rsidR="00CA3F5D" w:rsidRDefault="00000000">
      <w:pPr>
        <w:pStyle w:val="SourceCode"/>
      </w:pPr>
      <w:r>
        <w:rPr>
          <w:rStyle w:val="VerbatimChar"/>
        </w:rPr>
        <w:t>## [1] 2</w:t>
      </w:r>
    </w:p>
    <w:p w14:paraId="270BC0A8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)</w:t>
      </w:r>
    </w:p>
    <w:p w14:paraId="08EABBEF" w14:textId="77777777" w:rsidR="00CA3F5D" w:rsidRDefault="00000000">
      <w:pPr>
        <w:pStyle w:val="SourceCode"/>
      </w:pPr>
      <w:r>
        <w:rPr>
          <w:rStyle w:val="VerbatimChar"/>
        </w:rPr>
        <w:t>## [1] 3</w:t>
      </w:r>
    </w:p>
    <w:p w14:paraId="30387D91" w14:textId="77777777" w:rsidR="00CA3F5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et)</w:t>
      </w:r>
    </w:p>
    <w:p w14:paraId="0235F0EE" w14:textId="77777777" w:rsidR="00CA3F5D" w:rsidRDefault="00000000">
      <w:pPr>
        <w:pStyle w:val="SourceCode"/>
      </w:pPr>
      <w:r>
        <w:rPr>
          <w:rStyle w:val="VerbatimChar"/>
        </w:rPr>
        <w:t>## [1] 4.6</w:t>
      </w:r>
    </w:p>
    <w:p w14:paraId="6A689859" w14:textId="77777777" w:rsidR="00CA3F5D" w:rsidRDefault="00000000">
      <w:pPr>
        <w:pStyle w:val="SourceCode"/>
      </w:pPr>
      <w:r>
        <w:rPr>
          <w:rStyle w:val="CommentTok"/>
        </w:rPr>
        <w:lastRenderedPageBreak/>
        <w:t xml:space="preserve">#B) </w:t>
      </w:r>
      <w:r>
        <w:br/>
      </w:r>
      <w:r>
        <w:br/>
      </w:r>
      <w:r>
        <w:rPr>
          <w:rStyle w:val="NormalTok"/>
        </w:rPr>
        <w:t xml:space="preserve">set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getmoda</w:t>
      </w:r>
      <w:r>
        <w:rPr>
          <w:rStyle w:val="NormalTok"/>
        </w:rPr>
        <w:t xml:space="preserve">(set_5) </w:t>
      </w:r>
    </w:p>
    <w:p w14:paraId="49A98FE3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0901C41F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_5)</w:t>
      </w:r>
    </w:p>
    <w:p w14:paraId="23CD85C5" w14:textId="77777777" w:rsidR="00CA3F5D" w:rsidRDefault="00000000">
      <w:pPr>
        <w:pStyle w:val="SourceCode"/>
      </w:pPr>
      <w:r>
        <w:rPr>
          <w:rStyle w:val="VerbatimChar"/>
        </w:rPr>
        <w:t>## [1] 8</w:t>
      </w:r>
    </w:p>
    <w:p w14:paraId="1E91AC5D" w14:textId="77777777" w:rsidR="00CA3F5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et_5)</w:t>
      </w:r>
    </w:p>
    <w:p w14:paraId="558E1E70" w14:textId="77777777" w:rsidR="00CA3F5D" w:rsidRDefault="00000000">
      <w:pPr>
        <w:pStyle w:val="SourceCode"/>
      </w:pPr>
      <w:r>
        <w:rPr>
          <w:rStyle w:val="VerbatimChar"/>
        </w:rPr>
        <w:t>## [1] 9.6</w:t>
      </w:r>
    </w:p>
    <w:p w14:paraId="4832806F" w14:textId="77777777" w:rsidR="00CA3F5D" w:rsidRDefault="00000000">
      <w:pPr>
        <w:pStyle w:val="SourceCode"/>
      </w:pPr>
      <w:r>
        <w:rPr>
          <w:rStyle w:val="CommentTok"/>
        </w:rPr>
        <w:t xml:space="preserve">#C) Al agregar un valor constante al segundo grupo se incrementa en la moda, media y mediana con el mismo numero añadido, en este caso cinco; no es necesario volver a calcular estas medidas de tendencia cuando se agrega un mismo numero a cada variable, solo se le suma el numero a los resultados previemente obtenidos   </w:t>
      </w:r>
      <w:r>
        <w:br/>
      </w:r>
      <w:r>
        <w:br/>
      </w:r>
      <w:r>
        <w:rPr>
          <w:rStyle w:val="CommentTok"/>
        </w:rPr>
        <w:t xml:space="preserve">#D) </w:t>
      </w:r>
      <w:r>
        <w:br/>
      </w:r>
      <w:r>
        <w:br/>
      </w:r>
      <w:r>
        <w:rPr>
          <w:rStyle w:val="NormalTok"/>
        </w:rPr>
        <w:t xml:space="preserve">set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getmoda</w:t>
      </w:r>
      <w:r>
        <w:rPr>
          <w:rStyle w:val="NormalTok"/>
        </w:rPr>
        <w:t xml:space="preserve">(setX5)  </w:t>
      </w:r>
    </w:p>
    <w:p w14:paraId="547602AE" w14:textId="77777777" w:rsidR="00CA3F5D" w:rsidRDefault="00000000">
      <w:pPr>
        <w:pStyle w:val="SourceCode"/>
      </w:pPr>
      <w:r>
        <w:rPr>
          <w:rStyle w:val="VerbatimChar"/>
        </w:rPr>
        <w:t>## [1] 10</w:t>
      </w:r>
    </w:p>
    <w:p w14:paraId="4E51BDAE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(setX5) </w:t>
      </w:r>
    </w:p>
    <w:p w14:paraId="30E68857" w14:textId="77777777" w:rsidR="00CA3F5D" w:rsidRDefault="00000000">
      <w:pPr>
        <w:pStyle w:val="SourceCode"/>
      </w:pPr>
      <w:r>
        <w:rPr>
          <w:rStyle w:val="VerbatimChar"/>
        </w:rPr>
        <w:t>## [1] 15</w:t>
      </w:r>
    </w:p>
    <w:p w14:paraId="17093A10" w14:textId="77777777" w:rsidR="00CA3F5D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setX5) </w:t>
      </w:r>
    </w:p>
    <w:p w14:paraId="58054417" w14:textId="77777777" w:rsidR="00CA3F5D" w:rsidRDefault="00000000">
      <w:pPr>
        <w:pStyle w:val="SourceCode"/>
      </w:pPr>
      <w:r>
        <w:rPr>
          <w:rStyle w:val="VerbatimChar"/>
        </w:rPr>
        <w:t>## [1] 23</w:t>
      </w:r>
    </w:p>
    <w:p w14:paraId="5D11FCBF" w14:textId="77777777" w:rsidR="00CA3F5D" w:rsidRDefault="00000000">
      <w:pPr>
        <w:pStyle w:val="SourceCode"/>
      </w:pPr>
      <w:r>
        <w:rPr>
          <w:rStyle w:val="CommentTok"/>
        </w:rPr>
        <w:t>#E) La moda, mediana y media al multiplicarse por un valor constante pasa de forma similar al caso anterior, donde las medidas de tendencia del grupo "A" se obtienen con multiplicarse por la constante</w:t>
      </w:r>
      <w:r>
        <w:br/>
      </w:r>
      <w:r>
        <w:br/>
      </w:r>
      <w:r>
        <w:br/>
      </w:r>
      <w:r>
        <w:rPr>
          <w:rStyle w:val="CommentTok"/>
        </w:rPr>
        <w:t># Problema 7 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A) Los valores  5, 6, 7, 8, 9 tienen una media de 7 y mediana de 7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s valores 3, 7, 7, 9, 9 tienen una media de 7 y mediana de 7</w:t>
      </w:r>
      <w:r>
        <w:br/>
      </w:r>
      <w:r>
        <w:br/>
      </w:r>
      <w:r>
        <w:rPr>
          <w:rStyle w:val="NormalTok"/>
        </w:rPr>
        <w:lastRenderedPageBreak/>
        <w:t xml:space="preserve">mediaa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ediaa_7)</w:t>
      </w:r>
    </w:p>
    <w:p w14:paraId="161A15CA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01C2972A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(mediaa_7) </w:t>
      </w:r>
    </w:p>
    <w:p w14:paraId="212DE340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7873E28B" w14:textId="77777777" w:rsidR="00CA3F5D" w:rsidRDefault="00000000">
      <w:pPr>
        <w:pStyle w:val="SourceCode"/>
      </w:pPr>
      <w:r>
        <w:rPr>
          <w:rStyle w:val="NormalTok"/>
        </w:rPr>
        <w:t xml:space="preserve">media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 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edia_7)</w:t>
      </w:r>
    </w:p>
    <w:p w14:paraId="10C6EC9B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3A6F9E65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(media_7) </w:t>
      </w:r>
    </w:p>
    <w:p w14:paraId="671C6959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4802614F" w14:textId="77777777" w:rsidR="00CA3F5D" w:rsidRDefault="00000000">
      <w:pPr>
        <w:pStyle w:val="SourceCode"/>
      </w:pPr>
      <w:r>
        <w:rPr>
          <w:rStyle w:val="CommentTok"/>
        </w:rPr>
        <w:t>#B) Los valores 3, 7, 7, 8, 9 tienen una media de 6.8 y mediana de 7</w:t>
      </w:r>
      <w:r>
        <w:br/>
      </w:r>
      <w:r>
        <w:rPr>
          <w:rStyle w:val="CommentTok"/>
        </w:rPr>
        <w:t>#Los valores 1, 7, 7, 8, 9 tienen una media de 6.4 y mediana de 7</w:t>
      </w:r>
      <w:r>
        <w:br/>
      </w:r>
      <w:r>
        <w:br/>
      </w:r>
      <w:r>
        <w:rPr>
          <w:rStyle w:val="NormalTok"/>
        </w:rPr>
        <w:t xml:space="preserve">median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median_7) </w:t>
      </w:r>
    </w:p>
    <w:p w14:paraId="1E5BF5B5" w14:textId="77777777" w:rsidR="00CA3F5D" w:rsidRDefault="00000000">
      <w:pPr>
        <w:pStyle w:val="SourceCode"/>
      </w:pPr>
      <w:r>
        <w:rPr>
          <w:rStyle w:val="VerbatimChar"/>
        </w:rPr>
        <w:t>## [1] 6.8</w:t>
      </w:r>
    </w:p>
    <w:p w14:paraId="48EDEAB5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(median_7) </w:t>
      </w:r>
    </w:p>
    <w:p w14:paraId="6A52064E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p w14:paraId="67C8D565" w14:textId="77777777" w:rsidR="00CA3F5D" w:rsidRDefault="00000000">
      <w:pPr>
        <w:pStyle w:val="SourceCode"/>
      </w:pPr>
      <w:r>
        <w:rPr>
          <w:rStyle w:val="NormalTok"/>
        </w:rPr>
        <w:t xml:space="preserve">mediaan_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mediaan_7) </w:t>
      </w:r>
    </w:p>
    <w:p w14:paraId="1EAF7596" w14:textId="77777777" w:rsidR="00CA3F5D" w:rsidRDefault="00000000">
      <w:pPr>
        <w:pStyle w:val="SourceCode"/>
      </w:pPr>
      <w:r>
        <w:rPr>
          <w:rStyle w:val="VerbatimChar"/>
        </w:rPr>
        <w:t>## [1] 6.4</w:t>
      </w:r>
    </w:p>
    <w:p w14:paraId="4C3EB290" w14:textId="77777777" w:rsidR="00CA3F5D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mediaan_7)</w:t>
      </w:r>
    </w:p>
    <w:p w14:paraId="1C552B8F" w14:textId="77777777" w:rsidR="00CA3F5D" w:rsidRDefault="00000000">
      <w:pPr>
        <w:pStyle w:val="SourceCode"/>
      </w:pPr>
      <w:r>
        <w:rPr>
          <w:rStyle w:val="VerbatimChar"/>
        </w:rPr>
        <w:t>## [1] 7</w:t>
      </w:r>
    </w:p>
    <w:sectPr w:rsidR="00CA3F5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912E1" w14:textId="77777777" w:rsidR="0063257A" w:rsidRDefault="0063257A">
      <w:pPr>
        <w:spacing w:after="0"/>
      </w:pPr>
      <w:r>
        <w:separator/>
      </w:r>
    </w:p>
  </w:endnote>
  <w:endnote w:type="continuationSeparator" w:id="0">
    <w:p w14:paraId="12EF3E3C" w14:textId="77777777" w:rsidR="0063257A" w:rsidRDefault="006325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51B98" w14:textId="77777777" w:rsidR="0063257A" w:rsidRDefault="0063257A">
      <w:r>
        <w:separator/>
      </w:r>
    </w:p>
  </w:footnote>
  <w:footnote w:type="continuationSeparator" w:id="0">
    <w:p w14:paraId="7F591539" w14:textId="77777777" w:rsidR="0063257A" w:rsidRDefault="006325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E063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98599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3F5D"/>
    <w:rsid w:val="00090407"/>
    <w:rsid w:val="0063257A"/>
    <w:rsid w:val="00C30420"/>
    <w:rsid w:val="00CA3F5D"/>
    <w:rsid w:val="00F43A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78E61"/>
  <w15:docId w15:val="{B7ACC9E1-3E62-43A1-BDBB-2B0365C7C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05</Words>
  <Characters>3331</Characters>
  <Application>Microsoft Office Word</Application>
  <DocSecurity>0</DocSecurity>
  <Lines>27</Lines>
  <Paragraphs>7</Paragraphs>
  <ScaleCrop>false</ScaleCrop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3_EmanuelMolina.R</dc:title>
  <dc:creator>Emanuel</dc:creator>
  <cp:keywords/>
  <cp:lastModifiedBy>EMANUEL MOLINA MARCHAN</cp:lastModifiedBy>
  <cp:revision>3</cp:revision>
  <dcterms:created xsi:type="dcterms:W3CDTF">2022-08-31T16:24:00Z</dcterms:created>
  <dcterms:modified xsi:type="dcterms:W3CDTF">2022-08-31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</Properties>
</file>